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9b46cb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8a89de3-9d57-479b-b3df-29f5e5346af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10Z</dcterms:created>
  <dcterms:modified xsi:type="dcterms:W3CDTF">2023-08-09T10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